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B5C8E3" w14:textId="2F2C42D8" w:rsidR="00E76694" w:rsidRDefault="00D01429" w:rsidP="00D01429">
      <w:pPr>
        <w:jc w:val="center"/>
        <w:rPr>
          <w:b/>
          <w:bCs/>
          <w:sz w:val="28"/>
          <w:szCs w:val="28"/>
        </w:rPr>
      </w:pPr>
      <w:r w:rsidRPr="00D01429">
        <w:rPr>
          <w:b/>
          <w:bCs/>
          <w:sz w:val="28"/>
          <w:szCs w:val="28"/>
        </w:rPr>
        <w:t>Optimizing Power Consumption on Home Appliances using Machine Learning</w:t>
      </w:r>
    </w:p>
    <w:p w14:paraId="135DD492" w14:textId="6C4985FC" w:rsidR="00D01429" w:rsidRDefault="00D01429" w:rsidP="00D01429">
      <w:pPr>
        <w:rPr>
          <w:b/>
          <w:bCs/>
          <w:sz w:val="28"/>
          <w:szCs w:val="28"/>
        </w:rPr>
      </w:pPr>
    </w:p>
    <w:p w14:paraId="39AEF0CD" w14:textId="388C638C" w:rsidR="00223F0B" w:rsidRDefault="00223F0B" w:rsidP="00223F0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bjective</w:t>
      </w:r>
    </w:p>
    <w:p w14:paraId="7CD3BA89" w14:textId="3735E96F" w:rsidR="00223F0B" w:rsidRDefault="00223F0B" w:rsidP="00223F0B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223F0B">
        <w:rPr>
          <w:sz w:val="28"/>
          <w:szCs w:val="28"/>
        </w:rPr>
        <w:t>Op</w:t>
      </w:r>
      <w:r>
        <w:rPr>
          <w:sz w:val="28"/>
          <w:szCs w:val="28"/>
        </w:rPr>
        <w:t>timise power consumption of devices</w:t>
      </w:r>
    </w:p>
    <w:p w14:paraId="2A4919E6" w14:textId="2F9290E1" w:rsidR="00223F0B" w:rsidRDefault="00223F0B" w:rsidP="00223F0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Notify users on devices consuming excess power</w:t>
      </w:r>
    </w:p>
    <w:p w14:paraId="1CF8B3EC" w14:textId="6810DFE0" w:rsidR="00223F0B" w:rsidRDefault="00223F0B" w:rsidP="00223F0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dvice users on what to be done at which place, which device whether to be turned off or whether people can be clubbed together in a room</w:t>
      </w:r>
    </w:p>
    <w:p w14:paraId="6A697195" w14:textId="088971FE" w:rsidR="00CD0E33" w:rsidRDefault="00CD0E33" w:rsidP="00223F0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dvice users on which device is to be turned off in which room</w:t>
      </w:r>
      <w:bookmarkStart w:id="0" w:name="_GoBack"/>
      <w:bookmarkEnd w:id="0"/>
    </w:p>
    <w:p w14:paraId="05B5BE04" w14:textId="070CB14D" w:rsidR="00FD6E0D" w:rsidRDefault="00FD6E0D" w:rsidP="00223F0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Limit power consumption to a certain number as specified in a month</w:t>
      </w:r>
    </w:p>
    <w:p w14:paraId="496EF6E5" w14:textId="77777777" w:rsidR="00223F0B" w:rsidRPr="00223F0B" w:rsidRDefault="00223F0B" w:rsidP="00223F0B">
      <w:pPr>
        <w:pStyle w:val="ListParagraph"/>
        <w:ind w:left="1440"/>
        <w:rPr>
          <w:sz w:val="28"/>
          <w:szCs w:val="28"/>
        </w:rPr>
      </w:pPr>
    </w:p>
    <w:p w14:paraId="5BA5F6A1" w14:textId="7EA7BBC6" w:rsidR="00D01429" w:rsidRDefault="00D01429" w:rsidP="00D0142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ools</w:t>
      </w:r>
    </w:p>
    <w:p w14:paraId="2DFD042B" w14:textId="77777777" w:rsidR="00D01429" w:rsidRPr="00A4618B" w:rsidRDefault="00D01429" w:rsidP="00D01429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Programming Language: Python</w:t>
      </w:r>
    </w:p>
    <w:p w14:paraId="5E95AEAD" w14:textId="77777777" w:rsidR="00D01429" w:rsidRPr="00A4618B" w:rsidRDefault="00D01429" w:rsidP="00D01429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 xml:space="preserve">Libraries: numpy, </w:t>
      </w:r>
      <w:proofErr w:type="spellStart"/>
      <w:r w:rsidRPr="00A4618B">
        <w:rPr>
          <w:sz w:val="28"/>
          <w:szCs w:val="28"/>
        </w:rPr>
        <w:t>scipy</w:t>
      </w:r>
      <w:proofErr w:type="spellEnd"/>
      <w:r w:rsidRPr="00A4618B">
        <w:rPr>
          <w:sz w:val="28"/>
          <w:szCs w:val="28"/>
        </w:rPr>
        <w:t>, pandas, matplotlib</w:t>
      </w:r>
    </w:p>
    <w:p w14:paraId="2F5B0082" w14:textId="77777777" w:rsidR="00D01429" w:rsidRPr="00A4618B" w:rsidRDefault="00D01429" w:rsidP="00D01429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OpenCV (cv2) for image processing</w:t>
      </w:r>
    </w:p>
    <w:p w14:paraId="3B1E3BD7" w14:textId="13D57BD2" w:rsidR="002807ED" w:rsidRDefault="00D01429" w:rsidP="002807ED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Sci-kit Learn for Machine Learning</w:t>
      </w:r>
    </w:p>
    <w:p w14:paraId="7FFBD30B" w14:textId="77777777" w:rsidR="0069098D" w:rsidRDefault="0069098D" w:rsidP="0069098D">
      <w:pPr>
        <w:pStyle w:val="ListParagraph"/>
        <w:ind w:left="1440"/>
        <w:rPr>
          <w:sz w:val="28"/>
          <w:szCs w:val="28"/>
        </w:rPr>
      </w:pPr>
    </w:p>
    <w:p w14:paraId="39306A2A" w14:textId="54AEED12" w:rsidR="002807ED" w:rsidRDefault="002807ED" w:rsidP="002807ED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2807ED">
        <w:rPr>
          <w:b/>
          <w:bCs/>
          <w:sz w:val="28"/>
          <w:szCs w:val="28"/>
        </w:rPr>
        <w:t>Dataset generation</w:t>
      </w:r>
    </w:p>
    <w:p w14:paraId="55C9A18E" w14:textId="29C1D363" w:rsidR="006A1211" w:rsidRPr="002807ED" w:rsidRDefault="006A1211" w:rsidP="006A1211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raining data</w:t>
      </w:r>
    </w:p>
    <w:p w14:paraId="5061B05D" w14:textId="1C56F884" w:rsidR="002807ED" w:rsidRDefault="002807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arameters: device, rooms, weather types, date, from time, to time, time of day, number of people, time stayed per min, power consumed</w:t>
      </w:r>
    </w:p>
    <w:p w14:paraId="4F889381" w14:textId="40FAE081" w:rsidR="002807ED" w:rsidRDefault="002807ED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evice: All home appliances</w:t>
      </w:r>
    </w:p>
    <w:p w14:paraId="73838E2D" w14:textId="50E210D0" w:rsidR="002807ED" w:rsidRDefault="002807ED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ooms: (any room number)</w:t>
      </w:r>
    </w:p>
    <w:p w14:paraId="0BABDBB3" w14:textId="56B1D5BE" w:rsidR="002807ED" w:rsidRDefault="002807ED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eather Types: cold, hot – low, medium, very</w:t>
      </w:r>
    </w:p>
    <w:p w14:paraId="7F61BBCD" w14:textId="50F5B36E" w:rsidR="002807ED" w:rsidRDefault="005A4F2E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ate – one month</w:t>
      </w:r>
    </w:p>
    <w:p w14:paraId="7CF16D22" w14:textId="2F2E7548" w:rsidR="005A4F2E" w:rsidRDefault="005A4F2E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From/To - 1 hr frequency</w:t>
      </w:r>
    </w:p>
    <w:p w14:paraId="3E4BB755" w14:textId="66007FFA" w:rsidR="005A4F2E" w:rsidRDefault="005A4F2E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ime – morning, afternoon, evening, midnight</w:t>
      </w:r>
    </w:p>
    <w:p w14:paraId="3C3A7708" w14:textId="3D71FAAF" w:rsidR="005A4F2E" w:rsidRDefault="00621C7B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ower consumption – Kilo Watt hr</w:t>
      </w:r>
    </w:p>
    <w:p w14:paraId="58AAE560" w14:textId="2C8DF57A" w:rsidR="00621C7B" w:rsidRDefault="00BC2B35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7 devices, 6 weather types, 1 month of date range, data of every device for every single date range</w:t>
      </w:r>
    </w:p>
    <w:p w14:paraId="5D0F184B" w14:textId="1E11818A" w:rsidR="00BC2B35" w:rsidRDefault="00BC2B35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andom values are generated for number of people, time stayed in mins and weather type, rooms, devices are randomly selected</w:t>
      </w:r>
    </w:p>
    <w:p w14:paraId="2FB2BC26" w14:textId="77777777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ime of the day is selected as per the time</w:t>
      </w:r>
    </w:p>
    <w:p w14:paraId="15857B82" w14:textId="77777777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Pandas </w:t>
      </w:r>
      <w:proofErr w:type="spellStart"/>
      <w:r>
        <w:rPr>
          <w:sz w:val="28"/>
          <w:szCs w:val="28"/>
        </w:rPr>
        <w:t>dataframe</w:t>
      </w:r>
      <w:proofErr w:type="spellEnd"/>
      <w:r>
        <w:rPr>
          <w:sz w:val="28"/>
          <w:szCs w:val="28"/>
        </w:rPr>
        <w:t xml:space="preserve"> is created </w:t>
      </w:r>
    </w:p>
    <w:p w14:paraId="47911E68" w14:textId="77777777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anges of power consumption is created for all devices</w:t>
      </w:r>
    </w:p>
    <w:p w14:paraId="3A846B5F" w14:textId="00830E06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ower consumption is selected for devices from the ranges created</w:t>
      </w:r>
    </w:p>
    <w:p w14:paraId="4C4EEAED" w14:textId="77777777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ata is cleaned for number of people and time when they are zero</w:t>
      </w:r>
    </w:p>
    <w:p w14:paraId="20A33C10" w14:textId="10BFFA32" w:rsidR="00BC2B35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 csv file is created containing the data </w:t>
      </w:r>
    </w:p>
    <w:p w14:paraId="2FEE0883" w14:textId="29FA74E5" w:rsidR="00D44AF6" w:rsidRPr="00D44AF6" w:rsidRDefault="00D44AF6" w:rsidP="00D44AF6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 w:rsidRPr="00D44AF6">
        <w:rPr>
          <w:b/>
          <w:bCs/>
          <w:sz w:val="28"/>
          <w:szCs w:val="28"/>
        </w:rPr>
        <w:t>Unseen Data</w:t>
      </w:r>
    </w:p>
    <w:p w14:paraId="08634A3D" w14:textId="2FCD8CCF" w:rsidR="00D44AF6" w:rsidRPr="00A030E4" w:rsidRDefault="00A030E4" w:rsidP="00D44AF6">
      <w:pPr>
        <w:pStyle w:val="ListParagraph"/>
        <w:numPr>
          <w:ilvl w:val="2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A similar data is generated without power consumption value</w:t>
      </w:r>
    </w:p>
    <w:p w14:paraId="4C56DF95" w14:textId="7ADC5031" w:rsidR="00A030E4" w:rsidRDefault="00A030E4" w:rsidP="00D44AF6">
      <w:pPr>
        <w:pStyle w:val="ListParagraph"/>
        <w:numPr>
          <w:ilvl w:val="2"/>
          <w:numId w:val="1"/>
        </w:numPr>
        <w:rPr>
          <w:sz w:val="28"/>
          <w:szCs w:val="28"/>
        </w:rPr>
      </w:pPr>
      <w:r w:rsidRPr="00A030E4">
        <w:rPr>
          <w:sz w:val="28"/>
          <w:szCs w:val="28"/>
        </w:rPr>
        <w:lastRenderedPageBreak/>
        <w:t>This</w:t>
      </w:r>
      <w:r>
        <w:rPr>
          <w:sz w:val="28"/>
          <w:szCs w:val="28"/>
        </w:rPr>
        <w:t xml:space="preserve"> data is considered as unseen data and will be used to predict power consumed by devices</w:t>
      </w:r>
    </w:p>
    <w:p w14:paraId="70FD6A19" w14:textId="77777777" w:rsidR="0069098D" w:rsidRDefault="0069098D" w:rsidP="0069098D">
      <w:pPr>
        <w:pStyle w:val="ListParagraph"/>
        <w:ind w:left="2160"/>
        <w:rPr>
          <w:sz w:val="28"/>
          <w:szCs w:val="28"/>
        </w:rPr>
      </w:pPr>
    </w:p>
    <w:p w14:paraId="7B9FAE13" w14:textId="2148B373" w:rsidR="00A030E4" w:rsidRDefault="00A030E4" w:rsidP="00A030E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030E4">
        <w:rPr>
          <w:sz w:val="28"/>
          <w:szCs w:val="28"/>
        </w:rPr>
        <w:t xml:space="preserve"> </w:t>
      </w:r>
      <w:r w:rsidR="0013151C">
        <w:rPr>
          <w:sz w:val="28"/>
          <w:szCs w:val="28"/>
        </w:rPr>
        <w:t>Visu</w:t>
      </w:r>
      <w:r w:rsidR="00786FB0">
        <w:rPr>
          <w:sz w:val="28"/>
          <w:szCs w:val="28"/>
        </w:rPr>
        <w:t>alisation</w:t>
      </w:r>
    </w:p>
    <w:p w14:paraId="7D190C0E" w14:textId="3026253C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ower consumption of all devices per day is plotted</w:t>
      </w:r>
    </w:p>
    <w:p w14:paraId="426F34DB" w14:textId="5BFB435D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ower consumption of all devices per hour is plotted</w:t>
      </w:r>
    </w:p>
    <w:p w14:paraId="51543740" w14:textId="44DC3C7D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Mean power consumption per device per hour is plotted</w:t>
      </w:r>
    </w:p>
    <w:p w14:paraId="5009678B" w14:textId="772072E1" w:rsidR="0069098D" w:rsidRDefault="0069098D" w:rsidP="0069098D">
      <w:pPr>
        <w:pStyle w:val="ListParagraph"/>
        <w:ind w:left="1440"/>
        <w:rPr>
          <w:sz w:val="28"/>
          <w:szCs w:val="28"/>
        </w:rPr>
      </w:pPr>
    </w:p>
    <w:p w14:paraId="32E41EF2" w14:textId="77777777" w:rsidR="0069098D" w:rsidRDefault="0069098D" w:rsidP="0069098D">
      <w:pPr>
        <w:pStyle w:val="ListParagraph"/>
        <w:ind w:left="1440"/>
        <w:rPr>
          <w:sz w:val="28"/>
          <w:szCs w:val="28"/>
        </w:rPr>
      </w:pPr>
    </w:p>
    <w:p w14:paraId="4AEFD791" w14:textId="5130B4E1" w:rsidR="00786FB0" w:rsidRDefault="00786FB0" w:rsidP="00786FB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Maximum Power Consumption Database</w:t>
      </w:r>
    </w:p>
    <w:p w14:paraId="7F97764C" w14:textId="186D596B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his Db contains maximum power consumption at that hour</w:t>
      </w:r>
    </w:p>
    <w:p w14:paraId="360C13AC" w14:textId="54AB15DF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ange is the same as mentioned above</w:t>
      </w:r>
    </w:p>
    <w:p w14:paraId="4272ECBF" w14:textId="77777777" w:rsidR="00A53734" w:rsidRPr="00A53734" w:rsidRDefault="00A53734" w:rsidP="00A53734">
      <w:pPr>
        <w:rPr>
          <w:sz w:val="28"/>
          <w:szCs w:val="28"/>
        </w:rPr>
      </w:pPr>
    </w:p>
    <w:p w14:paraId="3B909167" w14:textId="33DE36AF" w:rsidR="00786FB0" w:rsidRDefault="00A53734" w:rsidP="00786FB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riority Database</w:t>
      </w:r>
    </w:p>
    <w:p w14:paraId="6EE4A56C" w14:textId="4F36BDA6" w:rsidR="00A53734" w:rsidRDefault="00223F0B" w:rsidP="00A53734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Priorities of devices during weather type and type of day is created. Each device at each time of day and weather is given </w:t>
      </w:r>
      <w:proofErr w:type="gramStart"/>
      <w:r>
        <w:rPr>
          <w:sz w:val="28"/>
          <w:szCs w:val="28"/>
        </w:rPr>
        <w:t>an</w:t>
      </w:r>
      <w:proofErr w:type="gramEnd"/>
      <w:r>
        <w:rPr>
          <w:sz w:val="28"/>
          <w:szCs w:val="28"/>
        </w:rPr>
        <w:t xml:space="preserve"> unique priority</w:t>
      </w:r>
    </w:p>
    <w:p w14:paraId="021678F4" w14:textId="6C6520C9" w:rsidR="00223F0B" w:rsidRPr="00A030E4" w:rsidRDefault="00223F0B" w:rsidP="00A53734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evices with higher priority are advised to be turned on otherwise is advised to be turned off</w:t>
      </w:r>
    </w:p>
    <w:p w14:paraId="553BD1B0" w14:textId="77777777" w:rsidR="00D01429" w:rsidRPr="00D01429" w:rsidRDefault="00D01429" w:rsidP="00D01429">
      <w:pPr>
        <w:rPr>
          <w:b/>
          <w:bCs/>
          <w:sz w:val="28"/>
          <w:szCs w:val="28"/>
        </w:rPr>
      </w:pPr>
    </w:p>
    <w:sectPr w:rsidR="00D01429" w:rsidRPr="00D01429" w:rsidSect="00D0142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37B47"/>
    <w:multiLevelType w:val="hybridMultilevel"/>
    <w:tmpl w:val="17DA5CA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679AE48A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9C141C"/>
    <w:multiLevelType w:val="hybridMultilevel"/>
    <w:tmpl w:val="2FFC4D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yMLI0MTU1N7QAspR0lIJTi4sz8/NACgxrAV2vlV8sAAAA"/>
  </w:docVars>
  <w:rsids>
    <w:rsidRoot w:val="00E76694"/>
    <w:rsid w:val="0013151C"/>
    <w:rsid w:val="00223F0B"/>
    <w:rsid w:val="002807ED"/>
    <w:rsid w:val="005A4F2E"/>
    <w:rsid w:val="00621C7B"/>
    <w:rsid w:val="0069098D"/>
    <w:rsid w:val="006A1211"/>
    <w:rsid w:val="00786FB0"/>
    <w:rsid w:val="00A030E4"/>
    <w:rsid w:val="00A53734"/>
    <w:rsid w:val="00B753ED"/>
    <w:rsid w:val="00BC2B35"/>
    <w:rsid w:val="00C1668D"/>
    <w:rsid w:val="00CD0E33"/>
    <w:rsid w:val="00D01429"/>
    <w:rsid w:val="00D44AF6"/>
    <w:rsid w:val="00E76694"/>
    <w:rsid w:val="00FD6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9FF83"/>
  <w15:chartTrackingRefBased/>
  <w15:docId w15:val="{367AF36C-D8EB-4265-BABB-2E21D9155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4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13</cp:revision>
  <dcterms:created xsi:type="dcterms:W3CDTF">2018-07-17T06:35:00Z</dcterms:created>
  <dcterms:modified xsi:type="dcterms:W3CDTF">2018-07-17T07:35:00Z</dcterms:modified>
</cp:coreProperties>
</file>